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58.png" ContentType="image/png"/>
  <Override PartName="/word/media/rId81.png" ContentType="image/png"/>
  <Override PartName="/word/media/rId88.png" ContentType="image/png"/>
  <Override PartName="/word/media/rId92.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9-05-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0"/>
    <w:bookmarkStart w:id="46" w:name="plan-purpose-apporach-and-scope"/>
    <w:p>
      <w:pPr>
        <w:pStyle w:val="Heading1"/>
      </w:pPr>
      <w:r>
        <w:t xml:space="preserve">Plan Purpose, Appor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1">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Field assessments were completed for 20 longitudinal barriers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bookmarkStart w:id="22"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2"/>
    <w:bookmarkStart w:id="24" w:name="planning-team"/>
    <w:p>
      <w:pPr>
        <w:pStyle w:val="Heading2"/>
      </w:pPr>
      <w:r>
        <w:t xml:space="preserve">Planning Team</w:t>
      </w:r>
    </w:p>
    <w:bookmarkStart w:id="23" w:name="tbl-planteam"/>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d2fe6f48-0cf3-4603-83c8-764bd3d2e9dc" w:name="tbl-planteam"/>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fe6f48-0cf3-4603-83c8-764bd3d2e9dc"/>
      <w:r>
        <w:rPr>
          <w:rFonts/>
          <w:b w:val="true"/>
        </w:rPr>
        <w:t xml:space="preserve">: </w:t>
      </w:r>
      <w:r>
        <w:t xml:space="preserve">Horsefly River watershed WCRP planning team members. Planning team members contributed to the development of this plan by participating in a series of workshops and document and data review. The plan was generated based on the input and feedback of the local groups and organizations listed in thi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23"/>
    <w:bookmarkEnd w:id="24"/>
    <w:bookmarkStart w:id="26" w:name="key-actors"/>
    <w:p>
      <w:pPr>
        <w:pStyle w:val="Heading2"/>
      </w:pPr>
      <w:r>
        <w:t xml:space="preserve">Key Actors</w:t>
      </w:r>
    </w:p>
    <w:bookmarkStart w:id="25" w:name="tbl-keyac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da9a60b0-d7e6-4f23-8c17-0fdba49c89e8" w:name="tbl-keya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9a60b0-d7e6-4f23-8c17-0fdba49c89e8"/>
      <w:r>
        <w:rPr>
          <w:rFonts/>
          <w:b w:val="true"/>
        </w:rPr>
        <w:t xml:space="preserve">: </w:t>
      </w:r>
      <w:r>
        <w:t xml:space="preserve">Additional Key Actors in the Horsefly River watershed. Key Actors are the individuals, groups, and/or organizations, outside of the planning team, with influence and relevant experience in the watershed, whose engagement will be critical for the successful implementation of this WCR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3"/>
        <w:gridCol w:w="7893"/>
      </w:tblGrid>
      <w:tr>
        <w:trPr>
          <w:trHeight w:val="342"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FFFFFF"/>
              </w:rPr>
              <w:t xml:space="preserve">Role and Primary Interest</w:t>
            </w:r>
          </w:p>
        </w:tc>
      </w:tr>
      <w:tr>
        <w:trPr>
          <w:trHeight w:val="34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 mining company that has been operating in central BC since the 1950’s and can help provide data and facilitate remediation work. </w:t>
            </w:r>
          </w:p>
        </w:tc>
      </w:tr>
      <w:tr>
        <w:trPr>
          <w:trHeight w:val="34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Local wildlife consultants in the watershed to consider for future work. </w:t>
            </w:r>
          </w:p>
        </w:tc>
      </w:tr>
      <w:tr>
        <w:trPr>
          <w:trHeight w:val="34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 road design and maintenance company at the roadway-watershed interface. </w:t>
            </w:r>
          </w:p>
        </w:tc>
      </w:tr>
      <w:tr>
        <w:trPr>
          <w:trHeight w:val="34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Local wildlife consultants in the watershed to consider for future work. </w:t>
            </w:r>
          </w:p>
        </w:tc>
      </w:tr>
      <w:tr>
        <w:trPr>
          <w:trHeight w:val="34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his group can provide project assistance with non-anadromous species.  </w:t>
            </w:r>
          </w:p>
        </w:tc>
      </w:tr>
      <w:tr>
        <w:trPr>
          <w:trHeight w:val="34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 biologist and local wildlife consultant in the watershed. </w:t>
            </w:r>
          </w:p>
        </w:tc>
      </w:tr>
      <w:tr>
        <w:trPr>
          <w:trHeight w:val="34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hese individuals can facilitate construction as well as consent/facilitate complimentary works on private property to improve fish habitat upstream and downstream. </w:t>
            </w:r>
          </w:p>
        </w:tc>
      </w:tr>
      <w:tr>
        <w:trPr>
          <w:trHeight w:val="34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FLNRO can assist with providing local knowledge, data, expertise and can facilitate remediation work. </w:t>
            </w:r>
          </w:p>
        </w:tc>
      </w:tr>
      <w:tr>
        <w:trPr>
          <w:trHeight w:val="34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OTI may own barriers and can play a role in improving and replacing barriers at highway crossings. </w:t>
            </w:r>
          </w:p>
        </w:tc>
      </w:tr>
      <w:tr>
        <w:trPr>
          <w:trHeight w:val="34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hese individuals can facilitate construction as well as consent/facilitate complimentary works on private property to improve fish habitat upstream and downstream. </w:t>
            </w:r>
          </w:p>
        </w:tc>
      </w:tr>
      <w:tr>
        <w:trPr>
          <w:trHeight w:val="34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his group can help with field assessments and project implementation. </w:t>
            </w:r>
          </w:p>
        </w:tc>
      </w:tr>
      <w:tr>
        <w:trPr>
          <w:trHeight w:val="3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34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 privately owned Canadian forest products company that maintains forest service road-stream crossings in the Horsefly River watershed. </w:t>
            </w:r>
          </w:p>
        </w:tc>
      </w:tr>
      <w:tr>
        <w:trPr>
          <w:trHeight w:val="3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his group can be contacted for advice and assistance. </w:t>
            </w:r>
          </w:p>
        </w:tc>
      </w:tr>
      <w:tr>
        <w:trPr>
          <w:trHeight w:val="342"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25"/>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9328" cy="3606444"/>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5339328" cy="3606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rPr>
          <w:bCs/>
          <w:b/>
        </w:rPr>
        <w:t xml:space="preserve">?@tbl-targspec</w:t>
      </w:r>
      <w:r>
        <w:t xml:space="preserve">,</w:t>
      </w:r>
      <w:r>
        <w:t xml:space="preserve"> </w:t>
      </w:r>
      <w:r>
        <w:t xml:space="preserve">W. L. F. Nation. (2021)</w:t>
      </w:r>
      <w:r>
        <w:t xml:space="preserve">,</w:t>
      </w:r>
      <w:r>
        <w:t xml:space="preserve"> </w:t>
      </w:r>
      <w:r>
        <w:t xml:space="preserve">X. F. Nation. (2021)</w:t>
      </w:r>
      <w:r>
        <w:t xml:space="preserve">).</w:t>
      </w:r>
    </w:p>
    <w:bookmarkStart w:id="32" w:name="tbl-targspec"/>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5867f63d-ec2c-4e74-be5e-de271c37f3c1" w:name="tbl-targsp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67f63d-ec2c-4e74-be5e-de271c37f3c1"/>
      <w:r>
        <w:rPr>
          <w:rFonts/>
          <w:b w:val="true"/>
        </w:rPr>
        <w:t xml:space="preserve">: </w:t>
      </w:r>
      <w:r>
        <w:t xml:space="preserve">Target fish species in the Horsefly River watershed. The Secwepemctsín and Western common and scientific species names are prov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627076" cy="3881404"/>
                  <wp:effectExtent b="0" l="0" r="0" t="0"/>
                  <wp:docPr descr="" title="" id="34" name="Picture"/>
                  <a:graphic>
                    <a:graphicData uri="http://schemas.openxmlformats.org/drawingml/2006/picture">
                      <pic:pic>
                        <pic:nvPicPr>
                          <pic:cNvPr descr="images/figure2.png" id="35" name="Picture"/>
                          <pic:cNvPicPr>
                            <a:picLocks noChangeArrowheads="1" noChangeAspect="1"/>
                          </pic:cNvPicPr>
                        </pic:nvPicPr>
                        <pic:blipFill>
                          <a:blip r:embed="rId33"/>
                          <a:stretch>
                            <a:fillRect/>
                          </a:stretch>
                        </pic:blipFill>
                        <pic:spPr bwMode="auto">
                          <a:xfrm>
                            <a:off x="0" y="0"/>
                            <a:ext cx="5627076" cy="388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a639ca3d-9f5d-45ae-ae6a-71170815c533" w:name="tbl-chinook"/>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39ca3d-9f5d-45ae-ae6a-71170815c533"/>
      <w:r>
        <w:rPr>
          <w:rFonts/>
          <w:b w:val="true"/>
        </w:rPr>
        <w:t xml:space="preserve">: </w:t>
      </w:r>
      <w:r>
        <w:t xml:space="preserve">Chinook Salmon population assessments in the Horsefly River watershed. Conservation Unit assessments were undertaken by the [Pacific Salmon Foundation](https://www.salmonexplorer.ca/\#!/fraser/chinook/middle-fraser-river-spring-5-2) ([2020](https://salmonwatersheds.ca/libraryfiles/lib_459.pdf)). Designated Unit assessments were undertaken by [COSEWIC](https://www.canada.ca/en/environment-climate-change/services/species-risk-public-registry/cosewic-assessments-status-reports/chinook-salmon-2018.html)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88cbc450-f953-43bd-b51a-352a5fe782c7" w:name="tbl-co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cbc450-f953-43bd-b51a-352a5fe782c7"/>
      <w:r>
        <w:rPr>
          <w:rFonts/>
          <w:b w:val="true"/>
        </w:rPr>
        <w:t xml:space="preserve">: </w:t>
      </w:r>
      <w:r>
        <w:t xml:space="preserve">Coho Salmon population assessments in the Horsefly River watershed. Conservation Unit assessments were undertaken by the [Pacific Salmon Foundation](https://www.salmonexplorer.ca/\#!/fraser/chinook/middle-fraser-river-spring-5-2) ([2020](https://salmonwatersheds.ca/libraryfiles/lib_459.pdf)). Designated Unit assessments were undertaken by [COSEWIC](https://www.canada.ca/en/environment-climate-change/services/species-risk-public-registry/cosewic-assessments-status-reports/chinook-salmon-2018.html)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9baae5be-d487-4af9-af48-90ad6c09fe90" w:name="tbl-sockey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aae5be-d487-4af9-af48-90ad6c09fe90"/>
      <w:r>
        <w:rPr>
          <w:rFonts/>
          <w:b w:val="true"/>
        </w:rPr>
        <w:t xml:space="preserve">: </w:t>
      </w:r>
      <w:r>
        <w:t xml:space="preserve">Sockeye Salmon population assessments in the Horsefly River watershed. Conservation Unit assessments were undertaken by the [Pacific Salmon Foundation](https://www.salmonexplorer.ca/\#!/fraser/chinook/middle-fraser-river-spring-5-2) ([2020](https://salmonwatersheds.ca/libraryfiles/lib_459.pdf)). Designated Unit assessments were undertaken by [COSEWIC](https://www.canada.ca/en/environment-climate-change/services/species-risk-public-registry/cosewic-assessments-status-reports/chinook-salmon-2018.html)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End w:id="46"/>
    <w:bookmarkStart w:id="102" w:name="X43f8e3b1df6e6af59caaa6803c68a134cbcd2f1"/>
    <w:p>
      <w:pPr>
        <w:pStyle w:val="Heading1"/>
      </w:pPr>
      <w:r>
        <w:t xml:space="preserve">Connectivity Status Assessment and Action Plan</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1</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48" w:name="tbl-connectivity"/>
    <w:bookmarkStart w:id="47" w:name="T_ad23d_"/>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1</w:t>
            </w:r>
          </w:p>
        </w:tc>
      </w:tr>
    </w:tbl>
    <w:bookmarkEnd w:id="47"/>
    <w:bookmarkEnd w:id="48"/>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49" w:name="T_33163_"/>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4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57"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51" w:name="tbl-barriertype"/>
    <w:bookmarkStart w:id="50" w:name="T_bcd41_"/>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50"/>
    <w:bookmarkEnd w:id="51"/>
    <w:bookmarkStart w:id="52" w:name="small-dams-3-m-height"/>
    <w:p>
      <w:pPr>
        <w:pStyle w:val="Heading3"/>
      </w:pPr>
      <w:r>
        <w:t xml:space="preserve">Small Dams (&lt;3 m height)</w:t>
      </w:r>
    </w:p>
    <w:p>
      <w:pPr>
        <w:pStyle w:val="FirstParagraph"/>
      </w:pPr>
      <w:r>
        <w:t xml:space="preserve">There are 8 mapped small dams on</w:t>
      </w:r>
      <w:r>
        <w:t xml:space="preserve"> </w:t>
      </w:r>
      <w:r>
        <w:t xml:space="preserve">“</w:t>
      </w:r>
      <w:r>
        <w:t xml:space="preserve">potentially accessible</w:t>
      </w:r>
      <w:r>
        <w:t xml:space="preserve">”</w:t>
      </w:r>
      <w:r>
        <w:t xml:space="preserve"> </w:t>
      </w:r>
      <w:r>
        <w:t xml:space="preserve">stream segments in the watershed, blocking a total of 8.09 km (~2.43%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52"/>
    <w:bookmarkStart w:id="53" w:name="road-stream-crossings"/>
    <w:p>
      <w:pPr>
        <w:pStyle w:val="Heading3"/>
      </w:pPr>
      <w:r>
        <w:t xml:space="preserve">Road-stream Crossings</w:t>
      </w:r>
    </w:p>
    <w:p>
      <w:pPr>
        <w:pStyle w:val="FirstParagraph"/>
      </w:pPr>
      <w:r>
        <w:t xml:space="preserve">Road-stream crossings are the most abundant barrier type in the watershed, with 242 assessed and modelled crossings located on stream segments with modelled habitat. Demographic road crossings (highways, municipal, and paved roads) block 7.89 km of habitat (~2% of the total blocked habitat), with 72% of assessed crossings having been identified as barriers to fish passage. Resource roads block 12.18 km of habitat (~4%), with 58%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53"/>
    <w:bookmarkStart w:id="54"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4"/>
    <w:bookmarkStart w:id="55"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5"/>
    <w:bookmarkStart w:id="56"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6"/>
    <w:bookmarkEnd w:id="57"/>
    <w:bookmarkStart w:id="62"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61" w:name="fig-sitan"/>
          <w:p>
            <w:pPr>
              <w:jc w:val="center"/>
            </w:pPr>
            <w:r>
              <w:drawing>
                <wp:inline>
                  <wp:extent cx="5943600" cy="3691969"/>
                  <wp:effectExtent b="0" l="0" r="0" t="0"/>
                  <wp:docPr descr="" title="" id="59" name="Picture"/>
                  <a:graphic>
                    <a:graphicData uri="http://schemas.openxmlformats.org/drawingml/2006/picture">
                      <pic:pic>
                        <pic:nvPicPr>
                          <pic:cNvPr descr="images/figure3.png" id="60" name="Picture"/>
                          <pic:cNvPicPr>
                            <a:picLocks noChangeArrowheads="1" noChangeAspect="1"/>
                          </pic:cNvPicPr>
                        </pic:nvPicPr>
                        <pic:blipFill>
                          <a:blip r:embed="rId58"/>
                          <a:stretch>
                            <a:fillRect/>
                          </a:stretch>
                        </pic:blipFill>
                        <pic:spPr bwMode="auto">
                          <a:xfrm>
                            <a:off x="0" y="0"/>
                            <a:ext cx="5943600" cy="3691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61"/>
        </w:tc>
      </w:tr>
    </w:tbl>
    <w:bookmarkEnd w:id="62"/>
    <w:bookmarkStart w:id="65" w:name="goals"/>
    <w:p>
      <w:pPr>
        <w:pStyle w:val="Heading2"/>
      </w:pPr>
      <w:r>
        <w:t xml:space="preserve">Goals</w:t>
      </w:r>
    </w:p>
    <w:bookmarkStart w:id="64" w:name="tbl-goals"/>
    <w:bookmarkStart w:id="63" w:name="T_e6e6f_"/>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63"/>
    <w:bookmarkEnd w:id="64"/>
    <w:bookmarkEnd w:id="65"/>
    <w:bookmarkStart w:id="66"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66"/>
    <w:bookmarkStart w:id="68" w:name="strategy-1-crossing-remediation"/>
    <w:p>
      <w:pPr>
        <w:pStyle w:val="Heading2"/>
      </w:pPr>
      <w:r>
        <w:t xml:space="preserve">Strategy 1: Crossing Remediation</w:t>
      </w:r>
    </w:p>
    <w:bookmarkStart w:id="67" w:name="tbl-S1"/>
    <w:p>
      <w:pPr>
        <w:pStyle w:val="FirstParagraph"/>
      </w:pPr>
      <w:r>
        <w:rPr>
          <w:bCs/>
          <w:b/>
        </w:rPr>
        <w:t xml:space="preserve">?(caption)</w:t>
      </w:r>
    </w:p>
    <w:bookmarkEnd w:id="67"/>
    <w:bookmarkEnd w:id="68"/>
    <w:bookmarkStart w:id="71" w:name="strategy-2-lateral-barrier-remediation"/>
    <w:p>
      <w:pPr>
        <w:pStyle w:val="Heading2"/>
      </w:pPr>
      <w:r>
        <w:t xml:space="preserve">Strategy 2: Lateral Barrier Remediation</w:t>
      </w:r>
    </w:p>
    <w:bookmarkStart w:id="70" w:name="tbl-S2"/>
    <w:bookmarkStart w:id="69" w:name="T_c32fa_"/>
    <w:p>
      <w:pPr>
        <w:pStyle w:val="TableCaption"/>
      </w:pPr>
      <w:r>
        <w:t xml:space="preserve">Table 4: Strategy 2</w:t>
      </w:r>
    </w:p>
    <w:tbl>
      <w:tblPr>
        <w:tblStyle w:val="Table"/>
        <w:tblW w:type="auto" w:w="0"/>
        <w:tblLook w:firstRow="1" w:lastRow="0" w:firstColumn="0" w:lastColumn="0" w:noHBand="0" w:noVBand="0" w:val="0020"/>
        <w:jc w:val="start"/>
        <w:tblCaption w:val="Table 4: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69"/>
    <w:bookmarkEnd w:id="70"/>
    <w:bookmarkEnd w:id="71"/>
    <w:bookmarkStart w:id="74" w:name="strategy-3-dam-remediation"/>
    <w:p>
      <w:pPr>
        <w:pStyle w:val="Heading2"/>
      </w:pPr>
      <w:r>
        <w:t xml:space="preserve">Strategy 3: Dam Remediation</w:t>
      </w:r>
    </w:p>
    <w:bookmarkStart w:id="73" w:name="tbl-S3"/>
    <w:bookmarkStart w:id="72" w:name="T_0d94b_"/>
    <w:p>
      <w:pPr>
        <w:pStyle w:val="TableCaption"/>
      </w:pPr>
      <w:r>
        <w:t xml:space="preserve">Table 5: Strategy 3</w:t>
      </w:r>
    </w:p>
    <w:tbl>
      <w:tblPr>
        <w:tblStyle w:val="Table"/>
        <w:tblW w:type="auto" w:w="0"/>
        <w:tblLook w:firstRow="1" w:lastRow="0" w:firstColumn="0" w:lastColumn="0" w:noHBand="0" w:noVBand="0" w:val="0020"/>
        <w:jc w:val="start"/>
        <w:tblCaption w:val="Table 5: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72"/>
    <w:bookmarkEnd w:id="73"/>
    <w:bookmarkEnd w:id="74"/>
    <w:bookmarkStart w:id="77" w:name="strategy-4-barrier-prevention"/>
    <w:p>
      <w:pPr>
        <w:pStyle w:val="Heading2"/>
      </w:pPr>
      <w:r>
        <w:t xml:space="preserve">Strategy 4: Barrier Prevention</w:t>
      </w:r>
    </w:p>
    <w:bookmarkStart w:id="76" w:name="tbl-S4"/>
    <w:bookmarkStart w:id="75" w:name="T_2c9bf_"/>
    <w:p>
      <w:pPr>
        <w:pStyle w:val="TableCaption"/>
      </w:pPr>
      <w:r>
        <w:t xml:space="preserve">Table 6: Strategy 4</w:t>
      </w:r>
    </w:p>
    <w:tbl>
      <w:tblPr>
        <w:tblStyle w:val="Table"/>
        <w:tblW w:type="auto" w:w="0"/>
        <w:tblLook w:firstRow="1" w:lastRow="0" w:firstColumn="0" w:lastColumn="0" w:noHBand="0" w:noVBand="0" w:val="0020"/>
        <w:jc w:val="start"/>
        <w:tblCaption w:val="Table 6: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75"/>
    <w:bookmarkEnd w:id="76"/>
    <w:bookmarkEnd w:id="77"/>
    <w:bookmarkStart w:id="80" w:name="strategy-5-communication-and-education"/>
    <w:p>
      <w:pPr>
        <w:pStyle w:val="Heading2"/>
      </w:pPr>
      <w:r>
        <w:t xml:space="preserve">Strategy 5: Communication and Education</w:t>
      </w:r>
    </w:p>
    <w:bookmarkStart w:id="79" w:name="tbl-S5"/>
    <w:bookmarkStart w:id="78" w:name="T_67c4d_"/>
    <w:p>
      <w:pPr>
        <w:pStyle w:val="TableCaption"/>
      </w:pPr>
      <w:r>
        <w:t xml:space="preserve">Table 7: Strategy 5</w:t>
      </w:r>
    </w:p>
    <w:tbl>
      <w:tblPr>
        <w:tblStyle w:val="Table"/>
        <w:tblW w:type="auto" w:w="0"/>
        <w:tblLook w:firstRow="1" w:lastRow="0" w:firstColumn="0" w:lastColumn="0" w:noHBand="0" w:noVBand="0" w:val="0020"/>
        <w:jc w:val="start"/>
        <w:tblCaption w:val="Table 7: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78"/>
    <w:bookmarkEnd w:id="79"/>
    <w:bookmarkEnd w:id="80"/>
    <w:bookmarkStart w:id="96"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84" w:name="fig-stra1"/>
          <w:p>
            <w:pPr>
              <w:jc w:val="center"/>
            </w:pPr>
            <w:r>
              <w:drawing>
                <wp:inline>
                  <wp:extent cx="5943600" cy="3318871"/>
                  <wp:effectExtent b="0" l="0" r="0" t="0"/>
                  <wp:docPr descr="" title="" id="82" name="Picture"/>
                  <a:graphic>
                    <a:graphicData uri="http://schemas.openxmlformats.org/drawingml/2006/picture">
                      <pic:pic>
                        <pic:nvPicPr>
                          <pic:cNvPr descr="images/figure4.png" id="83" name="Picture"/>
                          <pic:cNvPicPr>
                            <a:picLocks noChangeArrowheads="1" noChangeAspect="1"/>
                          </pic:cNvPicPr>
                        </pic:nvPicPr>
                        <pic:blipFill>
                          <a:blip r:embed="rId81"/>
                          <a:stretch>
                            <a:fillRect/>
                          </a:stretch>
                        </pic:blipFill>
                        <pic:spPr bwMode="auto">
                          <a:xfrm>
                            <a:off x="0" y="0"/>
                            <a:ext cx="5943600" cy="3318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8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7" w:name="fig-stra2"/>
          <w:p>
            <w:pPr>
              <w:jc w:val="center"/>
            </w:pPr>
            <w:r>
              <w:drawing>
                <wp:inline>
                  <wp:extent cx="5943600" cy="3318871"/>
                  <wp:effectExtent b="0" l="0" r="0" t="0"/>
                  <wp:docPr descr="" title="" id="85" name="Picture"/>
                  <a:graphic>
                    <a:graphicData uri="http://schemas.openxmlformats.org/drawingml/2006/picture">
                      <pic:pic>
                        <pic:nvPicPr>
                          <pic:cNvPr descr="images/figure4.png" id="86" name="Picture"/>
                          <pic:cNvPicPr>
                            <a:picLocks noChangeArrowheads="1" noChangeAspect="1"/>
                          </pic:cNvPicPr>
                        </pic:nvPicPr>
                        <pic:blipFill>
                          <a:blip r:embed="rId81"/>
                          <a:stretch>
                            <a:fillRect/>
                          </a:stretch>
                        </pic:blipFill>
                        <pic:spPr bwMode="auto">
                          <a:xfrm>
                            <a:off x="0" y="0"/>
                            <a:ext cx="5943600" cy="3318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1" w:name="fig-stra3"/>
          <w:p>
            <w:pPr>
              <w:jc w:val="center"/>
            </w:pPr>
            <w:r>
              <w:drawing>
                <wp:inline>
                  <wp:extent cx="5943600" cy="2955590"/>
                  <wp:effectExtent b="0" l="0" r="0" t="0"/>
                  <wp:docPr descr="" title="" id="89" name="Picture"/>
                  <a:graphic>
                    <a:graphicData uri="http://schemas.openxmlformats.org/drawingml/2006/picture">
                      <pic:pic>
                        <pic:nvPicPr>
                          <pic:cNvPr descr="images/figure6.png" id="90" name="Picture"/>
                          <pic:cNvPicPr>
                            <a:picLocks noChangeArrowheads="1" noChangeAspect="1"/>
                          </pic:cNvPicPr>
                        </pic:nvPicPr>
                        <pic:blipFill>
                          <a:blip r:embed="rId88"/>
                          <a:stretch>
                            <a:fillRect/>
                          </a:stretch>
                        </pic:blipFill>
                        <pic:spPr bwMode="auto">
                          <a:xfrm>
                            <a:off x="0" y="0"/>
                            <a:ext cx="5943600" cy="2955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9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5" w:name="fig-stra4"/>
          <w:p>
            <w:pPr>
              <w:jc w:val="center"/>
            </w:pPr>
            <w:r>
              <w:drawing>
                <wp:inline>
                  <wp:extent cx="5943600" cy="3598143"/>
                  <wp:effectExtent b="0" l="0" r="0" t="0"/>
                  <wp:docPr descr="" title="" id="93" name="Picture"/>
                  <a:graphic>
                    <a:graphicData uri="http://schemas.openxmlformats.org/drawingml/2006/picture">
                      <pic:pic>
                        <pic:nvPicPr>
                          <pic:cNvPr descr="images/figure7.png" id="94" name="Picture"/>
                          <pic:cNvPicPr>
                            <a:picLocks noChangeArrowheads="1" noChangeAspect="1"/>
                          </pic:cNvPicPr>
                        </pic:nvPicPr>
                        <pic:blipFill>
                          <a:blip r:embed="rId92"/>
                          <a:stretch>
                            <a:fillRect/>
                          </a:stretch>
                        </pic:blipFill>
                        <pic:spPr bwMode="auto">
                          <a:xfrm>
                            <a:off x="0" y="0"/>
                            <a:ext cx="5943600" cy="35981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95"/>
        </w:tc>
      </w:tr>
    </w:tbl>
    <w:bookmarkEnd w:id="96"/>
    <w:bookmarkStart w:id="99"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98" w:name="tbl-opplan"/>
    <w:bookmarkStart w:id="97" w:name="T_8f61d_"/>
    <w:p>
      <w:pPr>
        <w:pStyle w:val="TableCaption"/>
      </w:pPr>
      <w:r>
        <w:t xml:space="preserve">Table 8: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97"/>
    <w:bookmarkEnd w:id="98"/>
    <w:bookmarkEnd w:id="99"/>
    <w:bookmarkStart w:id="101" w:name="funding-sources"/>
    <w:p>
      <w:pPr>
        <w:pStyle w:val="Heading2"/>
      </w:pPr>
      <w:r>
        <w:t xml:space="preserve">Funding Sources</w:t>
      </w:r>
    </w:p>
    <w:bookmarkStart w:id="100" w:name="tbl-fund"/>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6d89cf3c-2f2c-43c9-87b1-fa8bfda6b6bc" w:name="tbl-fun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89cf3c-2f2c-43c9-87b1-fa8bfda6b6bc"/>
      <w:r>
        <w:rPr>
          <w:rFonts/>
          <w:b w:val="true"/>
        </w:rPr>
        <w:t xml:space="preserve">: </w:t>
      </w:r>
      <w:r>
        <w:t xml:space="preserve">Potential funding sources for plan implementation in the Horsefly River watershed. The Canadian Wildlife Federation and the planning team can coordinate proposal submission through these 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00"/>
    <w:bookmarkEnd w:id="101"/>
    <w:bookmarkEnd w:id="102"/>
    <w:bookmarkStart w:id="114" w:name="references"/>
    <w:p>
      <w:pPr>
        <w:pStyle w:val="Heading1"/>
      </w:pPr>
      <w:r>
        <w:t xml:space="preserve">References</w:t>
      </w:r>
    </w:p>
    <w:bookmarkStart w:id="113" w:name="refs"/>
    <w:bookmarkStart w:id="103"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103"/>
    <w:bookmarkStart w:id="104"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104"/>
    <w:bookmarkStart w:id="105"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105"/>
    <w:bookmarkStart w:id="106"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106"/>
    <w:bookmarkStart w:id="107"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107"/>
    <w:bookmarkStart w:id="108"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108"/>
    <w:bookmarkStart w:id="109"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109"/>
    <w:bookmarkStart w:id="110"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110"/>
    <w:bookmarkStart w:id="11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11"/>
    <w:bookmarkStart w:id="112"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12"/>
    <w:bookmarkEnd w:id="113"/>
    <w:bookmarkEnd w:id="114"/>
    <w:bookmarkStart w:id="123" w:name="appendix-a"/>
    <w:p>
      <w:pPr>
        <w:pStyle w:val="Heading1"/>
      </w:pPr>
      <w:r>
        <w:t xml:space="preserve">Appendix A</w:t>
      </w:r>
    </w:p>
    <w:bookmarkStart w:id="120"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15">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19" w:name="fig-over"/>
          <w:p>
            <w:pPr>
              <w:jc w:val="center"/>
            </w:pPr>
            <w:r>
              <w:drawing>
                <wp:inline>
                  <wp:extent cx="4825573" cy="3918857"/>
                  <wp:effectExtent b="0" l="0" r="0" t="0"/>
                  <wp:docPr descr="" title="" id="117" name="Picture"/>
                  <a:graphic>
                    <a:graphicData uri="http://schemas.openxmlformats.org/drawingml/2006/picture">
                      <pic:pic>
                        <pic:nvPicPr>
                          <pic:cNvPr descr="images/figure8.png" id="118" name="Picture"/>
                          <pic:cNvPicPr>
                            <a:picLocks noChangeArrowheads="1" noChangeAspect="1"/>
                          </pic:cNvPicPr>
                        </pic:nvPicPr>
                        <pic:blipFill>
                          <a:blip r:embed="rId116"/>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19"/>
        </w:tc>
      </w:tr>
    </w:tbl>
    <w:bookmarkEnd w:id="120"/>
    <w:bookmarkStart w:id="122"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21" w:name="tbl-param"/>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f8b7ea7e-5f12-4459-835e-c8180bf5f1f6" w:name="tbl-param"/>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b7ea7e-5f12-4459-835e-c8180bf5f1f6"/>
      <w:r>
        <w:rPr>
          <w:rFonts/>
          <w:b w:val="true"/>
        </w:rPr>
        <w:t xml:space="preserve">: </w:t>
      </w:r>
      <w:r>
        <w:t xml:space="preserve">Additional Key Actors in the Horsefly River watershed. Key Actors are the individuals, groups, and/or organizations, outside of the planning team, with influence and relevant experience in the watershed, whose engagement will be critical for the successful implementation of this WCR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21"/>
    <w:bookmarkEnd w:id="122"/>
    <w:bookmarkEnd w:id="123"/>
    <w:bookmarkStart w:id="132" w:name="appendix-b"/>
    <w:p>
      <w:pPr>
        <w:pStyle w:val="Heading1"/>
      </w:pPr>
      <w:r>
        <w:t xml:space="preserve">Appendix B</w:t>
      </w:r>
    </w:p>
    <w:bookmarkStart w:id="131"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26.35 km of spawning or rearing habitat (</w:t>
      </w:r>
      <w:hyperlink w:anchor="tbl-table16">
        <w:r>
          <w:rPr>
            <w:rStyle w:val="Hyperlink"/>
          </w:rPr>
          <w:t xml:space="preserve">Table 9</w:t>
        </w:r>
      </w:hyperlink>
      <w:r>
        <w:t xml:space="preserve">):</w:t>
      </w:r>
    </w:p>
    <w:bookmarkStart w:id="125" w:name="tbl-table16"/>
    <w:bookmarkStart w:id="124" w:name="T_e4d06_"/>
    <w:p>
      <w:pPr>
        <w:pStyle w:val="TableCaption"/>
      </w:pPr>
      <w:r>
        <w:t xml:space="preserve">Table 9: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9: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479.52</w:t>
            </w:r>
          </w:p>
        </w:tc>
        <w:tc>
          <w:tcPr/>
          <w:p>
            <w:pPr>
              <w:pStyle w:val="Compact"/>
              <w:jc w:val="left"/>
            </w:pPr>
            <w:r>
              <w:t xml:space="preserve">526.95</w:t>
            </w:r>
          </w:p>
        </w:tc>
        <w:tc>
          <w:tcPr/>
          <w:p>
            <w:pPr>
              <w:pStyle w:val="Compact"/>
              <w:jc w:val="left"/>
            </w:pPr>
            <w:r>
              <w:t xml:space="preserve">91%</w:t>
            </w:r>
          </w:p>
        </w:tc>
        <w:tc>
          <w:tcPr/>
          <w:p>
            <w:pPr>
              <w:pStyle w:val="Compact"/>
              <w:jc w:val="left"/>
            </w:pPr>
            <w:r>
              <w:t xml:space="preserve">96%</w:t>
            </w:r>
          </w:p>
        </w:tc>
        <w:tc>
          <w:tcPr/>
          <w:p>
            <w:pPr>
              <w:pStyle w:val="Compact"/>
              <w:jc w:val="left"/>
            </w:pPr>
            <w:r>
              <w:t xml:space="preserve">26.35</w:t>
            </w:r>
          </w:p>
        </w:tc>
      </w:tr>
    </w:tbl>
    <w:bookmarkEnd w:id="124"/>
    <w:bookmarkEnd w:id="125"/>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126" w:name="tbl-remov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440836c7-3210-41ca-81ca-3396da9938a8" w:name="tbl-remov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0836c7-3210-41ca-81ca-3396da9938a8"/>
      <w:r>
        <w:rPr>
          <w:rFonts/>
          <w:b w:val="true"/>
        </w:rPr>
        <w:t xml:space="preserve">: </w:t>
      </w:r>
      <w:r>
        <w:t xml:space="preserve">List of barriers that were prioritized as part of the first iteration of the intermediate barrier list (field assessments occurred during the 2021 field season) but were removed from consideration for pursual of proactive remediation following discussion with the planning team due to these structures not existing, being passable, not be associated with usable habitat, or deemed not feasible to remediate because of logistic consid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636"/>
        <w:gridCol w:w="4226"/>
        <w:gridCol w:w="13166"/>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 / barrier</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dam exists and was deemed passable to fish</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with no crossing structure; not a barrier to fish</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crossing location likely refers to historic crossing that has been decommissioned and abandoned at edge of channel</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nnectivity to stream poor spawning and overwintering habitat moderate rearing potential</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defined channel but no water = poor spawning rearing overwintering potential</w:t>
            </w:r>
          </w:p>
        </w:tc>
      </w:tr>
      <w:tr>
        <w:trPr>
          <w:trHeight w:val="61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6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arch culvert that is 12 m long does not represent a barrier to fish passag</w:t>
            </w:r>
          </w:p>
        </w:tc>
      </w:tr>
    </w:tbl>
    <w:p>
      <w:pPr>
        <w:pStyle w:val="BodyText"/>
      </w:pPr>
      <w:r>
        <w:rPr>
          <w:bCs/>
          <w:b/>
        </w:rPr>
        <w:t xml:space="preserve">?(caption)</w:t>
      </w:r>
    </w:p>
    <w:bookmarkEnd w:id="126"/>
    <w:bookmarkStart w:id="127" w:name="tbl-intermediat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878b2021-b124-41ee-9217-45433d3f6dc3" w:name="tbl-intermedi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8b2021-b124-41ee-9217-45433d3f6dc3"/>
      <w:r>
        <w:rPr>
          <w:rFonts/>
          <w:b w:val="true"/>
        </w:rPr>
        <w:t xml:space="preserve">: </w:t>
      </w:r>
      <w:r>
        <w:t xml:space="preserve">Updated intermediate barrier list resulting from the second barrier prioritization analysis in the Horsefly River watershed. After assessing the potential barriers on the first iteration of the intermediate list (2021 field season) and either identifying them as remediation priorities or eliminating them from consideration (e.g., because they passed fish or did hot have suitable habitat upstream), the remaining potential barriers in the watershed were re-prioritized. The barriers on this list were prioritized to exceed the connectivity goals of the plan. Barriers highlighted in the same colour represent sets of barriers that have been prioritized as a group. In the Barrier Status column, P = potential barrier and B = confirmed barrier. All barrier assessment data is compiled from the BC Provincial Stream Crossing Inventory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477"/>
        <w:gridCol w:w="1597"/>
        <w:gridCol w:w="2416"/>
        <w:gridCol w:w="1756"/>
        <w:gridCol w:w="4776"/>
        <w:gridCol w:w="3883"/>
        <w:gridCol w:w="104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culvert retrofit to ensure it is functioning as intended.</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x crossing i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ltants mapped barrier in wrong location. This should be on Black Creek Road, which is pass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system near headwater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Noted as still passable in 2012. Due for reassessment.</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 and CO on record.</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ular flooding 2013. Possibly been replaced by now?</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system at far end of lake.</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of Trib to Harpers Lake set.</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habitat value, despite being low flows upstream, but high up in watershed.</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1006800483.</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would provide access to Harpers Lake.</w:t>
            </w:r>
          </w:p>
        </w:tc>
      </w:tr>
    </w:tbl>
    <w:p>
      <w:pPr>
        <w:pStyle w:val="BodyText"/>
      </w:pPr>
      <w:r>
        <w:rPr>
          <w:bCs/>
          <w:b/>
        </w:rPr>
        <w:t xml:space="preserve">?(caption)</w:t>
      </w:r>
    </w:p>
    <w:bookmarkEnd w:id="127"/>
    <w:bookmarkStart w:id="128" w:name="tbl-priorit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dd8097fd-0a79-4f5a-bada-a316c6c721bd" w:name="tbl-priori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8097fd-0a79-4f5a-bada-a316c6c721bd"/>
      <w:r>
        <w:rPr>
          <w:rFonts/>
          <w:b w:val="true"/>
        </w:rPr>
        <w:t xml:space="preserve">: </w:t>
      </w:r>
      <w:r>
        <w:t xml:space="preserve">The Horsefly River watershed priority barrier list, which includes barriers that have undergone field assessment, been reviewed by the planning team, and selected to pursue for proactive remed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672"/>
        <w:gridCol w:w="3235"/>
        <w:gridCol w:w="3370"/>
        <w:gridCol w:w="5547"/>
        <w:gridCol w:w="1853"/>
        <w:gridCol w:w="2832"/>
        <w:gridCol w:w="1548"/>
        <w:gridCol w:w="1585"/>
        <w:gridCol w:w="2098"/>
        <w:gridCol w:w="1193"/>
        <w:gridCol w:w="3162"/>
        <w:gridCol w:w="9558"/>
        <w:gridCol w:w="113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oposed fix</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Benefit ratio</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0,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am pres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owner, unlikely to be cooperative</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am pres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so test water quality while out there, take a look at the bridge 124264 on Horsefly-Quesnel Lk Rd  downstream.</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4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but seems to be accessible to most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12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7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Bob &amp; Helen Sulliv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5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rearing upstream, good spawning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s not super receptive to work right now</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for sa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4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adults but high qualit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for sa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7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access to Horsefly R, provide access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3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parr able to pass at some flows, dewatering/ stranding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culvert from under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le fix, bridge already in place, low cost, decent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Tolko)</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 Fraser 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ore stream channel through deactivated corri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but industry-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er (W. Fraser Mill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 Fraser 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6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industry-owned. Poorly definte channel beyond w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West Fraser Mills)</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habitat qu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owner, unlikely to be cooperative</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11 m clearspan 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Fu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upstream spawning and rear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28"/>
    <w:p>
      <w:pPr>
        <w:pStyle w:val="BodyText"/>
      </w:pPr>
      <w:r>
        <w:t xml:space="preserve">Out of the 8 on the intermediate list, 16 require further field assessment before selection as a final barrier to pursue for remediation:</w:t>
      </w:r>
    </w:p>
    <w:bookmarkStart w:id="129" w:name="tbl-fieldreq"/>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7b0ed536-4cd4-422a-a53e-d4272456c0c0" w:name="tbl-field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0ed536-4cd4-422a-a53e-d4272456c0c0"/>
      <w:r>
        <w:rPr>
          <w:rFonts/>
          <w:b w:val="true"/>
        </w:rPr>
        <w:t xml:space="preserve">: </w:t>
      </w:r>
      <w:r>
        <w:t xml:space="preserve">Field assessment requirements for the intermediate barrier list in the Horsefly River watershed. The cost per barrier values are estimates based on previously completed field work. The habitat confirmation count is based on the assumption that the 12 barriers requiring barrier assessments will also require a subsequent confirmation. In the case that some barriers are identified as unsuitable candidates for habitat confirmations, the total cost will be redu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0 </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0 </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60 </w:t>
            </w:r>
          </w:p>
        </w:tc>
      </w:tr>
    </w:tbl>
    <w:p>
      <w:pPr>
        <w:pStyle w:val="BodyText"/>
      </w:pPr>
      <w:r>
        <w:rPr>
          <w:bCs/>
          <w:b/>
        </w:rPr>
        <w:t xml:space="preserve">?(caption)</w:t>
      </w:r>
    </w:p>
    <w:bookmarkEnd w:id="129"/>
    <w:p>
      <w:pPr>
        <w:pStyle w:val="BodyText"/>
      </w:pPr>
      <w:r>
        <w:t xml:space="preserve">There are currently 14 barriers on the priority barrier list, which will be pursued for proactive remediation to achieve the connectivity goals in this plan:</w:t>
      </w:r>
    </w:p>
    <w:bookmarkStart w:id="130" w:name="tbl-remcos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afb3acb9-654a-45e5-a47e-0b1c57bd88ec" w:name="tbl-remcos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b3acb9-654a-45e5-a47e-0b1c57bd88ec"/>
      <w:r>
        <w:rPr>
          <w:rFonts/>
          <w:b w:val="true"/>
        </w:rPr>
        <w:t xml:space="preserve">: </w:t>
      </w:r>
      <w:r>
        <w:t xml:space="preserve">Preliminary barrier remediation cost estimate to reach connectivity goals in the Horsefly River watershed. Cost per barrier values are estimated based on the average cost of previously completed projects. Barrier counts and total costs are subject to change as more information is collected through the implementation of this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1939"/>
        <w:gridCol w:w="998"/>
        <w:gridCol w:w="15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0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5,000 </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0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 </w:t>
            </w:r>
          </w:p>
        </w:tc>
      </w:tr>
      <w:tr>
        <w:trPr>
          <w:trHeight w:val="61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05,000 </w:t>
            </w:r>
          </w:p>
        </w:tc>
      </w:tr>
    </w:tbl>
    <w:p>
      <w:pPr>
        <w:pStyle w:val="BodyText"/>
      </w:pPr>
      <w:r>
        <w:rPr>
          <w:bCs/>
          <w:b/>
        </w:rPr>
        <w:t xml:space="preserve">?(caption)</w:t>
      </w:r>
    </w:p>
    <w:bookmarkEnd w:id="130"/>
    <w:bookmarkEnd w:id="131"/>
    <w:bookmarkEnd w:id="132"/>
    <w:sectPr w:rsidR="00E7074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5AEAC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68776906"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16" Target="media/rId116.png" /><Relationship Type="http://schemas.openxmlformats.org/officeDocument/2006/relationships/hyperlink" Id="rId31" Target="https://catalogue.data.gov.bc.ca/dataset/freshwater-atlas-watershed-groups" TargetMode="External" /><Relationship Type="http://schemas.openxmlformats.org/officeDocument/2006/relationships/hyperlink" Id="rId21" Target="https://cmp-openstandards.org/wp-content/uploads/2020/07/CMP-Open-Standards-for-the-Practice-of-Conservation-v4.0.pdf" TargetMode="External" /><Relationship Type="http://schemas.openxmlformats.org/officeDocument/2006/relationships/hyperlink" Id="rId115" Target="https://github.com/smnorris/bcfishpass/tree/main/wcrp/pdfs"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1" Target="https://cmp-openstandards.org/wp-content/uploads/2020/07/CMP-Open-Standards-for-the-Practice-of-Conservation-v4.0.pdf" TargetMode="External" /><Relationship Type="http://schemas.openxmlformats.org/officeDocument/2006/relationships/hyperlink" Id="rId115" Target="https://github.com/smnorris/bcfishpass/tree/main/wcrp/pd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61</Words>
  <Characters>352</Characters>
  <Application>Microsoft Office Word</Application>
  <DocSecurity>0</DocSecurity>
  <Lines>2</Lines>
  <Paragraphs>1</Paragraphs>
  <ScaleCrop>false</ScaleCrop>
  <Company/>
  <LinksUpToDate>false</LinksUpToDate>
  <CharactersWithSpaces>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3-05-29T15:06:54Z</dcterms:created>
  <dcterms:modified xsi:type="dcterms:W3CDTF">2023-05-29T15: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05-2023</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local-venv</vt:lpwstr>
  </property>
  <property fmtid="{D5CDD505-2E9C-101B-9397-08002B2CF9AE}" pid="14" name="labels">
    <vt:lpwstr/>
  </property>
  <property fmtid="{D5CDD505-2E9C-101B-9397-08002B2CF9AE}" pid="15" name="title-block-banner">
    <vt:lpwstr>#f6f6f6</vt:lpwstr>
  </property>
  <property fmtid="{D5CDD505-2E9C-101B-9397-08002B2CF9AE}" pid="16" name="toc-title">
    <vt:lpwstr>Table of contents</vt:lpwstr>
  </property>
</Properties>
</file>